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3DFA5" w14:textId="68A87C5F" w:rsidR="00036B32" w:rsidRPr="00CA4112" w:rsidRDefault="00394E3C" w:rsidP="00693407">
      <w:pPr>
        <w:pStyle w:val="ListParagraph"/>
        <w:numPr>
          <w:ilvl w:val="0"/>
          <w:numId w:val="1"/>
        </w:numPr>
        <w:rPr>
          <w:lang w:val="fi-FI"/>
        </w:rPr>
      </w:pPr>
      <w:r w:rsidRPr="00CA4112">
        <w:rPr>
          <w:lang w:val="fi-FI"/>
        </w:rPr>
        <w:t>Lisätään</w:t>
      </w:r>
      <w:r w:rsidR="00CA4112" w:rsidRPr="00CA4112">
        <w:rPr>
          <w:lang w:val="fi-FI"/>
        </w:rPr>
        <w:t xml:space="preserve"> proc.h header fileen </w:t>
      </w:r>
      <w:r w:rsidR="00CA4112">
        <w:rPr>
          <w:lang w:val="fi-FI"/>
        </w:rPr>
        <w:t xml:space="preserve">kolme uutta arvoa proc structiin (readID = systeemikutsun luku, resetID resetoi </w:t>
      </w:r>
      <w:r w:rsidR="00CE5EAC">
        <w:rPr>
          <w:lang w:val="fi-FI"/>
        </w:rPr>
        <w:t>counterin, ja callID määrittää systeemikutsun jota kutsutaan.)</w:t>
      </w:r>
    </w:p>
    <w:p w14:paraId="0F6CBC4C" w14:textId="46209DDF" w:rsidR="00394E3C" w:rsidRDefault="00394E3C" w:rsidP="00394E3C">
      <w:pPr>
        <w:pStyle w:val="ListParagraph"/>
      </w:pPr>
      <w:r w:rsidRPr="00394E3C">
        <w:drawing>
          <wp:inline distT="0" distB="0" distL="0" distR="0" wp14:anchorId="6C553CC4" wp14:editId="68EFC505">
            <wp:extent cx="5097740" cy="2101932"/>
            <wp:effectExtent l="0" t="0" r="8255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2023" cy="2107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48C39" w14:textId="33D90EB4" w:rsidR="00693407" w:rsidRDefault="004356EC" w:rsidP="00693407">
      <w:pPr>
        <w:pStyle w:val="ListParagraph"/>
        <w:numPr>
          <w:ilvl w:val="0"/>
          <w:numId w:val="1"/>
        </w:numPr>
        <w:rPr>
          <w:lang w:val="fi-FI"/>
        </w:rPr>
      </w:pPr>
      <w:r w:rsidRPr="004356EC">
        <w:rPr>
          <w:lang w:val="fi-FI"/>
        </w:rPr>
        <w:t>Alustetaan arvot proc.c t</w:t>
      </w:r>
      <w:r>
        <w:rPr>
          <w:lang w:val="fi-FI"/>
        </w:rPr>
        <w:t>iedostossa foundin jälkeen allocproc funktiossa:</w:t>
      </w:r>
    </w:p>
    <w:p w14:paraId="64BD7C9E" w14:textId="7FA58377" w:rsidR="00693407" w:rsidRPr="00DE38CC" w:rsidRDefault="00DE38CC" w:rsidP="00DE38CC">
      <w:pPr>
        <w:pStyle w:val="ListParagraph"/>
        <w:rPr>
          <w:lang w:val="fi-FI"/>
        </w:rPr>
      </w:pPr>
      <w:r w:rsidRPr="00DE38CC">
        <w:rPr>
          <w:lang w:val="fi-FI"/>
        </w:rPr>
        <w:drawing>
          <wp:inline distT="0" distB="0" distL="0" distR="0" wp14:anchorId="0BB17773" wp14:editId="49BB64C8">
            <wp:extent cx="4168239" cy="2672724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6306" cy="2677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40F7" w14:textId="23DAEDCC" w:rsidR="00693407" w:rsidRPr="00040C0E" w:rsidRDefault="006B0D67" w:rsidP="00693407">
      <w:pPr>
        <w:pStyle w:val="ListParagraph"/>
        <w:numPr>
          <w:ilvl w:val="0"/>
          <w:numId w:val="1"/>
        </w:numPr>
        <w:rPr>
          <w:lang w:val="fi-FI"/>
        </w:rPr>
      </w:pPr>
      <w:r w:rsidRPr="006B0D67">
        <w:rPr>
          <w:noProof/>
        </w:rPr>
        <w:drawing>
          <wp:anchor distT="0" distB="0" distL="114300" distR="114300" simplePos="0" relativeHeight="251659264" behindDoc="0" locked="0" layoutInCell="1" allowOverlap="1" wp14:anchorId="35FBED41" wp14:editId="5A4B88AC">
            <wp:simplePos x="0" y="0"/>
            <wp:positionH relativeFrom="column">
              <wp:posOffset>324443</wp:posOffset>
            </wp:positionH>
            <wp:positionV relativeFrom="paragraph">
              <wp:posOffset>256920</wp:posOffset>
            </wp:positionV>
            <wp:extent cx="2476846" cy="885949"/>
            <wp:effectExtent l="0" t="0" r="0" b="9525"/>
            <wp:wrapTopAndBottom/>
            <wp:docPr id="5" name="Picture 5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websit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C0E" w:rsidRPr="00040C0E">
        <w:rPr>
          <w:lang w:val="fi-FI"/>
        </w:rPr>
        <w:t>Lisätään counterista funktio sysproc.c</w:t>
      </w:r>
      <w:r w:rsidR="00040C0E">
        <w:rPr>
          <w:lang w:val="fi-FI"/>
        </w:rPr>
        <w:t xml:space="preserve"> tiedostoon</w:t>
      </w:r>
    </w:p>
    <w:p w14:paraId="4B324603" w14:textId="5E94F653" w:rsidR="006B0D67" w:rsidRDefault="00371C67" w:rsidP="006B0D67">
      <w:pPr>
        <w:pStyle w:val="ListParagraph"/>
        <w:numPr>
          <w:ilvl w:val="0"/>
          <w:numId w:val="1"/>
        </w:numPr>
      </w:pPr>
      <w:r>
        <w:t>In syscall.c,</w:t>
      </w:r>
      <w:r w:rsidR="00BF660C">
        <w:t xml:space="preserve"> we can see the int num variable will hold the information of the </w:t>
      </w:r>
      <w:r w:rsidR="00433872">
        <w:t xml:space="preserve">system call that is run, so with adding if clause and catching the read calls </w:t>
      </w:r>
      <w:r w:rsidR="00012FC0">
        <w:t>we can keep track of all the read calls:</w:t>
      </w:r>
      <w:r w:rsidR="00012FC0" w:rsidRPr="00012FC0">
        <w:rPr>
          <w:noProof/>
        </w:rPr>
        <w:t xml:space="preserve"> </w:t>
      </w:r>
      <w:r w:rsidR="00012FC0" w:rsidRPr="00012FC0">
        <w:rPr>
          <w:noProof/>
        </w:rPr>
        <w:drawing>
          <wp:inline distT="0" distB="0" distL="0" distR="0" wp14:anchorId="4B34FDEF" wp14:editId="5F0F267B">
            <wp:extent cx="3348842" cy="1444748"/>
            <wp:effectExtent l="0" t="0" r="4445" b="3175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4004" cy="145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36DC8" w14:textId="6850DE40" w:rsidR="00E83661" w:rsidRDefault="00E83661" w:rsidP="006B0D67">
      <w:pPr>
        <w:pStyle w:val="ListParagraph"/>
        <w:numPr>
          <w:ilvl w:val="0"/>
          <w:numId w:val="1"/>
        </w:numPr>
      </w:pPr>
      <w:r>
        <w:t xml:space="preserve">Add </w:t>
      </w:r>
      <w:r w:rsidR="00252A70">
        <w:t xml:space="preserve">entry to syscall.c in addition with external </w:t>
      </w:r>
      <w:r w:rsidR="00CC1989">
        <w:t>definition of the function</w:t>
      </w:r>
    </w:p>
    <w:p w14:paraId="3DE09A48" w14:textId="77777777" w:rsidR="00E42966" w:rsidRDefault="00E42966" w:rsidP="00E42966">
      <w:pPr>
        <w:pStyle w:val="ListParagraph"/>
      </w:pPr>
    </w:p>
    <w:p w14:paraId="17458C12" w14:textId="19C9ED8F" w:rsidR="00B7794C" w:rsidRDefault="00E42966" w:rsidP="00E42966">
      <w:pPr>
        <w:pStyle w:val="ListParagraph"/>
      </w:pPr>
      <w:r w:rsidRPr="00E42966">
        <w:rPr>
          <w:noProof/>
        </w:rPr>
        <w:lastRenderedPageBreak/>
        <w:drawing>
          <wp:inline distT="0" distB="0" distL="0" distR="0" wp14:anchorId="72AB3BC5" wp14:editId="065E4DC0">
            <wp:extent cx="2551105" cy="2660072"/>
            <wp:effectExtent l="0" t="0" r="1905" b="698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4481" cy="267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794C" w:rsidRPr="00B7794C">
        <w:rPr>
          <w:noProof/>
        </w:rPr>
        <w:drawing>
          <wp:inline distT="0" distB="0" distL="0" distR="0" wp14:anchorId="265CC045" wp14:editId="49747294">
            <wp:extent cx="2168603" cy="2660072"/>
            <wp:effectExtent l="0" t="0" r="3175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72422" cy="2664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8635D" w14:textId="4EE3BD42" w:rsidR="00E42966" w:rsidRDefault="00490355" w:rsidP="006B0D67">
      <w:pPr>
        <w:pStyle w:val="ListParagraph"/>
        <w:numPr>
          <w:ilvl w:val="0"/>
          <w:numId w:val="1"/>
        </w:numPr>
      </w:pPr>
      <w:r w:rsidRPr="00490355">
        <w:rPr>
          <w:noProof/>
        </w:rPr>
        <w:drawing>
          <wp:anchor distT="0" distB="0" distL="114300" distR="114300" simplePos="0" relativeHeight="251660288" behindDoc="0" locked="0" layoutInCell="1" allowOverlap="1" wp14:anchorId="177D071F" wp14:editId="2A605923">
            <wp:simplePos x="0" y="0"/>
            <wp:positionH relativeFrom="column">
              <wp:posOffset>443568</wp:posOffset>
            </wp:positionH>
            <wp:positionV relativeFrom="paragraph">
              <wp:posOffset>180670</wp:posOffset>
            </wp:positionV>
            <wp:extent cx="2374900" cy="2038985"/>
            <wp:effectExtent l="0" t="0" r="6350" b="0"/>
            <wp:wrapTopAndBottom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40CA">
        <w:t xml:space="preserve">Adding the </w:t>
      </w:r>
      <w:r>
        <w:t xml:space="preserve">new system call into user.h file </w:t>
      </w:r>
    </w:p>
    <w:p w14:paraId="79BB8582" w14:textId="0A0972F6" w:rsidR="00490355" w:rsidRDefault="00F54832" w:rsidP="00F54832">
      <w:pPr>
        <w:pStyle w:val="ListParagraph"/>
        <w:numPr>
          <w:ilvl w:val="0"/>
          <w:numId w:val="1"/>
        </w:numPr>
      </w:pPr>
      <w:r>
        <w:t xml:space="preserve">After this add the </w:t>
      </w:r>
      <w:r w:rsidR="000C1B0F">
        <w:t>function into the usys.S file</w:t>
      </w:r>
    </w:p>
    <w:p w14:paraId="42B264A8" w14:textId="04F333B0" w:rsidR="000C1B0F" w:rsidRDefault="000F6222" w:rsidP="000C1B0F">
      <w:pPr>
        <w:pStyle w:val="ListParagraph"/>
      </w:pPr>
      <w:r w:rsidRPr="000F6222">
        <w:rPr>
          <w:noProof/>
        </w:rPr>
        <w:drawing>
          <wp:inline distT="0" distB="0" distL="0" distR="0" wp14:anchorId="01129C71" wp14:editId="6957CA28">
            <wp:extent cx="1425039" cy="2258922"/>
            <wp:effectExtent l="0" t="0" r="3810" b="825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30742" cy="226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E0D30" w14:textId="77777777" w:rsidR="00693407" w:rsidRDefault="00693407" w:rsidP="00693407">
      <w:pPr>
        <w:pStyle w:val="ListParagraph"/>
      </w:pPr>
    </w:p>
    <w:p w14:paraId="5E3F4179" w14:textId="77777777" w:rsidR="00693407" w:rsidRPr="00693407" w:rsidRDefault="00693407" w:rsidP="00693407"/>
    <w:sectPr w:rsidR="00693407" w:rsidRPr="00693407" w:rsidSect="009206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21BCF"/>
    <w:multiLevelType w:val="hybridMultilevel"/>
    <w:tmpl w:val="353A6A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DAwMTY2NTYxNbNU0lEKTi0uzszPAykwrAUANkt/7SwAAAA="/>
  </w:docVars>
  <w:rsids>
    <w:rsidRoot w:val="00693407"/>
    <w:rsid w:val="00012FC0"/>
    <w:rsid w:val="00040C0E"/>
    <w:rsid w:val="000C1B0F"/>
    <w:rsid w:val="000F6222"/>
    <w:rsid w:val="00252A70"/>
    <w:rsid w:val="00265628"/>
    <w:rsid w:val="00305E0E"/>
    <w:rsid w:val="00371C67"/>
    <w:rsid w:val="00394E3C"/>
    <w:rsid w:val="003A4ECA"/>
    <w:rsid w:val="00407155"/>
    <w:rsid w:val="00433872"/>
    <w:rsid w:val="004356EC"/>
    <w:rsid w:val="00490355"/>
    <w:rsid w:val="00693407"/>
    <w:rsid w:val="006B0D67"/>
    <w:rsid w:val="006C171B"/>
    <w:rsid w:val="00734453"/>
    <w:rsid w:val="008067F2"/>
    <w:rsid w:val="00920615"/>
    <w:rsid w:val="00AA1186"/>
    <w:rsid w:val="00B01935"/>
    <w:rsid w:val="00B7794C"/>
    <w:rsid w:val="00BF660C"/>
    <w:rsid w:val="00CA4112"/>
    <w:rsid w:val="00CB40CA"/>
    <w:rsid w:val="00CC1989"/>
    <w:rsid w:val="00CE5EAC"/>
    <w:rsid w:val="00D600C4"/>
    <w:rsid w:val="00D92553"/>
    <w:rsid w:val="00DE38CC"/>
    <w:rsid w:val="00E42966"/>
    <w:rsid w:val="00E83661"/>
    <w:rsid w:val="00F54832"/>
    <w:rsid w:val="00F8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75398"/>
  <w15:chartTrackingRefBased/>
  <w15:docId w15:val="{7637313B-AA69-41C2-A33D-5DA850625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4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il Aspholm</dc:creator>
  <cp:keywords/>
  <dc:description/>
  <cp:lastModifiedBy>Eemil Aspholm</cp:lastModifiedBy>
  <cp:revision>25</cp:revision>
  <dcterms:created xsi:type="dcterms:W3CDTF">2022-02-18T11:36:00Z</dcterms:created>
  <dcterms:modified xsi:type="dcterms:W3CDTF">2022-02-20T08:34:00Z</dcterms:modified>
</cp:coreProperties>
</file>